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AE9" w:rsidRDefault="00432AE9" w:rsidP="006A3217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  <w:r w:rsidRPr="00432AE9"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>Europa</w:t>
      </w:r>
    </w:p>
    <w:p w:rsidR="006A3217" w:rsidRDefault="006A3217" w:rsidP="006A3217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</w:p>
    <w:p w:rsidR="006A3217" w:rsidRPr="00432AE9" w:rsidRDefault="006A3217" w:rsidP="006A3217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  <w:proofErr w:type="spellStart"/>
      <w:r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>Versio</w:t>
      </w:r>
      <w:proofErr w:type="spellEnd"/>
      <w:r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 xml:space="preserve"> I </w:t>
      </w:r>
    </w:p>
    <w:p w:rsidR="00432AE9" w:rsidRDefault="00432AE9" w:rsidP="00432AE9">
      <w:pPr>
        <w:autoSpaceDE w:val="0"/>
        <w:autoSpaceDN w:val="0"/>
        <w:adjustRightInd w:val="0"/>
        <w:spacing w:after="0" w:line="240" w:lineRule="auto"/>
        <w:rPr>
          <w:rFonts w:ascii="Fd22676-Identity-H" w:hAnsi="Fd22676-Identity-H" w:cs="Fd22676-Identity-H"/>
          <w:color w:val="auto"/>
          <w:sz w:val="27"/>
          <w:szCs w:val="27"/>
          <w:lang w:bidi="he-IL"/>
        </w:rPr>
      </w:pPr>
    </w:p>
    <w:p w:rsidR="00432AE9" w:rsidRPr="00432AE9" w:rsidRDefault="00432AE9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li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uell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ampo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u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rritque</w:t>
      </w:r>
      <w:proofErr w:type="spellEnd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t album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vi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>A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ic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rterrit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ugerun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432AE9" w:rsidRPr="00432AE9" w:rsidRDefault="00432AE9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</w:t>
      </w:r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nu su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tig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Taurus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ugi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; Europa vero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herba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o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ind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g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pecta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t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nu su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nge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Tandem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g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>considit</w:t>
      </w:r>
      <w:proofErr w:type="spellEnd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>. T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aurus 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ar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or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rrer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oep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lama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;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it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currerunt</w:t>
      </w:r>
      <w:proofErr w:type="spellEnd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Ocean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ti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t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ata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432AE9" w:rsidRPr="00432AE9" w:rsidRDefault="00432AE9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„No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“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nqu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„se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uppiter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sum. </w:t>
      </w:r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>N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on malus sum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ib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ocer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volo</w:t>
      </w:r>
      <w:proofErr w:type="spellEnd"/>
      <w:r w:rsidR="009873E9">
        <w:rPr>
          <w:rFonts w:ascii="Fd2374-Identity-H" w:hAnsi="Fd2374-Identity-H" w:cs="Fd2374-Identity-H"/>
          <w:color w:val="auto"/>
          <w:szCs w:val="24"/>
          <w:lang w:bidi="he-IL"/>
        </w:rPr>
        <w:t>;</w:t>
      </w:r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>te</w:t>
      </w:r>
      <w:proofErr w:type="spellEnd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 xml:space="preserve"> rapere </w:t>
      </w:r>
      <w:proofErr w:type="spellStart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>constitu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“</w:t>
      </w:r>
    </w:p>
    <w:p w:rsidR="00AC1152" w:rsidRDefault="00432AE9" w:rsidP="009873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gitur</w:t>
      </w:r>
      <w:proofErr w:type="spellEnd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imore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u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posu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le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>A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ov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r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rvenerun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ub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="00925E50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ivin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u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orm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redi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uxore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ux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t</w:t>
      </w:r>
      <w:r w:rsidR="009873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ram</w:t>
      </w:r>
      <w:proofErr w:type="spellEnd"/>
      <w:r w:rsidR="009873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ppella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6A3217" w:rsidRDefault="006A3217" w:rsidP="00432A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</w:p>
    <w:p w:rsidR="00925E50" w:rsidRPr="00432AE9" w:rsidRDefault="00925E50" w:rsidP="00254BCA">
      <w:pPr>
        <w:rPr>
          <w:rFonts w:ascii="Fd2374-Identity-H" w:hAnsi="Fd2374-Identity-H" w:cs="Fd2374-Identity-H"/>
          <w:color w:val="auto"/>
          <w:szCs w:val="24"/>
          <w:lang w:bidi="he-IL"/>
        </w:rPr>
      </w:pPr>
      <w:bookmarkStart w:id="0" w:name="_GoBack"/>
      <w:bookmarkEnd w:id="0"/>
    </w:p>
    <w:p w:rsidR="00925E50" w:rsidRPr="00432AE9" w:rsidRDefault="00925E50" w:rsidP="00432A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</w:p>
    <w:sectPr w:rsidR="00925E50" w:rsidRPr="00432A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Fd22676-Identity-H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Fd2374-Identity-H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tjS0MDUys7BQ0lEKTi0uzszPAykwrAUAKh3G5CwAAAA="/>
  </w:docVars>
  <w:rsids>
    <w:rsidRoot w:val="00AD4D31"/>
    <w:rsid w:val="001D5198"/>
    <w:rsid w:val="00254BCA"/>
    <w:rsid w:val="002E7FB3"/>
    <w:rsid w:val="00432AE9"/>
    <w:rsid w:val="0050727F"/>
    <w:rsid w:val="006652A6"/>
    <w:rsid w:val="006A3217"/>
    <w:rsid w:val="00925E50"/>
    <w:rsid w:val="009873E9"/>
    <w:rsid w:val="00A467DB"/>
    <w:rsid w:val="00AA4AB1"/>
    <w:rsid w:val="00AD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D77BC"/>
  <w15:chartTrackingRefBased/>
  <w15:docId w15:val="{74696F68-B86E-4A2C-82CF-43068A50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AA4AB1"/>
    <w:rPr>
      <w:rFonts w:ascii="Times New Roman" w:hAnsi="Times New Roman"/>
      <w:color w:val="000000" w:themeColor="text1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A4A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A4A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2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 Adam doc. ThLic. Th.D.</dc:creator>
  <cp:keywords/>
  <dc:description/>
  <cp:lastModifiedBy>Mackerle Adam doc. ThLic. Th.D.</cp:lastModifiedBy>
  <cp:revision>5</cp:revision>
  <dcterms:created xsi:type="dcterms:W3CDTF">2022-03-21T13:23:00Z</dcterms:created>
  <dcterms:modified xsi:type="dcterms:W3CDTF">2022-04-07T11:14:00Z</dcterms:modified>
</cp:coreProperties>
</file>